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6695D" w14:textId="77777777" w:rsidR="00FD25B2" w:rsidRPr="00FD25B2" w:rsidRDefault="00FD25B2" w:rsidP="00FD25B2">
      <w:pPr>
        <w:widowControl/>
        <w:shd w:val="clear" w:color="auto" w:fill="343541"/>
        <w:jc w:val="left"/>
        <w:rPr>
          <w:rFonts w:ascii="Segoe UI" w:eastAsia="宋体" w:hAnsi="Segoe UI" w:cs="Segoe UI"/>
          <w:kern w:val="0"/>
          <w:szCs w:val="21"/>
        </w:rPr>
      </w:pPr>
      <w:bookmarkStart w:id="0" w:name="OLE_LINK1"/>
      <w:r w:rsidRPr="00FD25B2">
        <w:rPr>
          <w:rFonts w:ascii="Segoe UI" w:eastAsia="宋体" w:hAnsi="Segoe UI" w:cs="Segoe UI"/>
          <w:kern w:val="0"/>
          <w:szCs w:val="21"/>
        </w:rPr>
        <w:t>ROS</w:t>
      </w:r>
      <w:r w:rsidRPr="00FD25B2">
        <w:rPr>
          <w:rFonts w:ascii="Segoe UI" w:eastAsia="宋体" w:hAnsi="Segoe UI" w:cs="Segoe UI"/>
          <w:kern w:val="0"/>
          <w:szCs w:val="21"/>
        </w:rPr>
        <w:t>环境下</w:t>
      </w:r>
      <w:r w:rsidRPr="00FD25B2">
        <w:rPr>
          <w:rFonts w:ascii="Segoe UI" w:eastAsia="宋体" w:hAnsi="Segoe UI" w:cs="Segoe UI"/>
          <w:kern w:val="0"/>
          <w:szCs w:val="21"/>
        </w:rPr>
        <w:t>TI IWR6843ISK-ODS</w:t>
      </w:r>
      <w:r w:rsidRPr="00FD25B2">
        <w:rPr>
          <w:rFonts w:ascii="Segoe UI" w:eastAsia="宋体" w:hAnsi="Segoe UI" w:cs="Segoe UI"/>
          <w:kern w:val="0"/>
          <w:szCs w:val="21"/>
        </w:rPr>
        <w:t>雷达和</w:t>
      </w: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空间自动标定详细步骤</w:t>
      </w:r>
    </w:p>
    <w:bookmarkEnd w:id="0"/>
    <w:p w14:paraId="5644C809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为了在</w:t>
      </w:r>
      <w:r w:rsidRPr="00FD25B2">
        <w:rPr>
          <w:rFonts w:ascii="Segoe UI" w:eastAsia="宋体" w:hAnsi="Segoe UI" w:cs="Segoe UI"/>
          <w:kern w:val="0"/>
          <w:szCs w:val="21"/>
        </w:rPr>
        <w:t>ROS</w:t>
      </w:r>
      <w:r w:rsidRPr="00FD25B2">
        <w:rPr>
          <w:rFonts w:ascii="Segoe UI" w:eastAsia="宋体" w:hAnsi="Segoe UI" w:cs="Segoe UI"/>
          <w:kern w:val="0"/>
          <w:szCs w:val="21"/>
        </w:rPr>
        <w:t>环境下进行</w:t>
      </w:r>
      <w:r w:rsidRPr="00FD25B2">
        <w:rPr>
          <w:rFonts w:ascii="Segoe UI" w:eastAsia="宋体" w:hAnsi="Segoe UI" w:cs="Segoe UI"/>
          <w:kern w:val="0"/>
          <w:szCs w:val="21"/>
        </w:rPr>
        <w:t>TI IWR6843ISK-ODS</w:t>
      </w:r>
      <w:r w:rsidRPr="00FD25B2">
        <w:rPr>
          <w:rFonts w:ascii="Segoe UI" w:eastAsia="宋体" w:hAnsi="Segoe UI" w:cs="Segoe UI"/>
          <w:kern w:val="0"/>
          <w:szCs w:val="21"/>
        </w:rPr>
        <w:t>雷达和</w:t>
      </w: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空间自动标定，您可以按照以下步骤进行操作：</w:t>
      </w:r>
    </w:p>
    <w:p w14:paraId="27BAE467" w14:textId="77777777" w:rsidR="00FD25B2" w:rsidRPr="00FD25B2" w:rsidRDefault="00FD25B2" w:rsidP="00FD25B2">
      <w:pPr>
        <w:widowControl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安装</w:t>
      </w:r>
      <w:r w:rsidRPr="00FD25B2">
        <w:rPr>
          <w:rFonts w:ascii="Segoe UI" w:eastAsia="宋体" w:hAnsi="Segoe UI" w:cs="Segoe UI"/>
          <w:kern w:val="0"/>
          <w:szCs w:val="21"/>
        </w:rPr>
        <w:t xml:space="preserve"> ROS Melodic </w:t>
      </w:r>
      <w:r w:rsidRPr="00FD25B2">
        <w:rPr>
          <w:rFonts w:ascii="Segoe UI" w:eastAsia="宋体" w:hAnsi="Segoe UI" w:cs="Segoe UI"/>
          <w:kern w:val="0"/>
          <w:szCs w:val="21"/>
        </w:rPr>
        <w:t>或</w:t>
      </w:r>
      <w:r w:rsidRPr="00FD25B2">
        <w:rPr>
          <w:rFonts w:ascii="Segoe UI" w:eastAsia="宋体" w:hAnsi="Segoe UI" w:cs="Segoe UI"/>
          <w:kern w:val="0"/>
          <w:szCs w:val="21"/>
        </w:rPr>
        <w:t xml:space="preserve"> Noetic</w:t>
      </w:r>
    </w:p>
    <w:p w14:paraId="47D902CF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确保您的计算机已安装了</w:t>
      </w:r>
      <w:r w:rsidRPr="00FD25B2">
        <w:rPr>
          <w:rFonts w:ascii="Segoe UI" w:eastAsia="宋体" w:hAnsi="Segoe UI" w:cs="Segoe UI"/>
          <w:kern w:val="0"/>
          <w:szCs w:val="21"/>
        </w:rPr>
        <w:t xml:space="preserve"> ROS Melodic </w:t>
      </w:r>
      <w:r w:rsidRPr="00FD25B2">
        <w:rPr>
          <w:rFonts w:ascii="Segoe UI" w:eastAsia="宋体" w:hAnsi="Segoe UI" w:cs="Segoe UI"/>
          <w:kern w:val="0"/>
          <w:szCs w:val="21"/>
        </w:rPr>
        <w:t>或</w:t>
      </w:r>
      <w:r w:rsidRPr="00FD25B2">
        <w:rPr>
          <w:rFonts w:ascii="Segoe UI" w:eastAsia="宋体" w:hAnsi="Segoe UI" w:cs="Segoe UI"/>
          <w:kern w:val="0"/>
          <w:szCs w:val="21"/>
        </w:rPr>
        <w:t xml:space="preserve"> Noetic</w:t>
      </w:r>
      <w:r w:rsidRPr="00FD25B2">
        <w:rPr>
          <w:rFonts w:ascii="Segoe UI" w:eastAsia="宋体" w:hAnsi="Segoe UI" w:cs="Segoe UI"/>
          <w:kern w:val="0"/>
          <w:szCs w:val="21"/>
        </w:rPr>
        <w:t>，因为这两个版本都已经成熟稳定且广泛使用。如果您尚未安装</w:t>
      </w:r>
      <w:r w:rsidRPr="00FD25B2">
        <w:rPr>
          <w:rFonts w:ascii="Segoe UI" w:eastAsia="宋体" w:hAnsi="Segoe UI" w:cs="Segoe UI"/>
          <w:kern w:val="0"/>
          <w:szCs w:val="21"/>
        </w:rPr>
        <w:t xml:space="preserve"> ROS</w:t>
      </w:r>
      <w:r w:rsidRPr="00FD25B2">
        <w:rPr>
          <w:rFonts w:ascii="Segoe UI" w:eastAsia="宋体" w:hAnsi="Segoe UI" w:cs="Segoe UI"/>
          <w:kern w:val="0"/>
          <w:szCs w:val="21"/>
        </w:rPr>
        <w:t>，请参阅</w:t>
      </w:r>
      <w:r w:rsidRPr="00FD25B2">
        <w:rPr>
          <w:rFonts w:ascii="Segoe UI" w:eastAsia="宋体" w:hAnsi="Segoe UI" w:cs="Segoe UI"/>
          <w:kern w:val="0"/>
          <w:szCs w:val="21"/>
        </w:rPr>
        <w:t xml:space="preserve"> ROS </w:t>
      </w:r>
      <w:r w:rsidRPr="00FD25B2">
        <w:rPr>
          <w:rFonts w:ascii="Segoe UI" w:eastAsia="宋体" w:hAnsi="Segoe UI" w:cs="Segoe UI"/>
          <w:kern w:val="0"/>
          <w:szCs w:val="21"/>
        </w:rPr>
        <w:t>官方网站的文档以了解如何安装。</w:t>
      </w:r>
    </w:p>
    <w:p w14:paraId="6B4D8C4C" w14:textId="77777777" w:rsidR="00FD25B2" w:rsidRPr="00FD25B2" w:rsidRDefault="00FD25B2" w:rsidP="00FD25B2">
      <w:pPr>
        <w:widowControl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安装必要的</w:t>
      </w:r>
      <w:r w:rsidRPr="00FD25B2">
        <w:rPr>
          <w:rFonts w:ascii="Segoe UI" w:eastAsia="宋体" w:hAnsi="Segoe UI" w:cs="Segoe UI"/>
          <w:kern w:val="0"/>
          <w:szCs w:val="21"/>
        </w:rPr>
        <w:t xml:space="preserve"> ROS</w:t>
      </w:r>
      <w:r w:rsidRPr="00FD25B2">
        <w:rPr>
          <w:rFonts w:ascii="Segoe UI" w:eastAsia="宋体" w:hAnsi="Segoe UI" w:cs="Segoe UI"/>
          <w:kern w:val="0"/>
          <w:szCs w:val="21"/>
        </w:rPr>
        <w:t>软件包</w:t>
      </w:r>
    </w:p>
    <w:p w14:paraId="190C3C4B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要使用雷达和</w:t>
      </w:r>
      <w:r w:rsidRPr="00FD25B2">
        <w:rPr>
          <w:rFonts w:ascii="Segoe UI" w:eastAsia="宋体" w:hAnsi="Segoe UI" w:cs="Segoe UI"/>
          <w:kern w:val="0"/>
          <w:szCs w:val="21"/>
        </w:rPr>
        <w:t>Kinect</w:t>
      </w:r>
      <w:r w:rsidRPr="00FD25B2">
        <w:rPr>
          <w:rFonts w:ascii="Segoe UI" w:eastAsia="宋体" w:hAnsi="Segoe UI" w:cs="Segoe UI"/>
          <w:kern w:val="0"/>
          <w:szCs w:val="21"/>
        </w:rPr>
        <w:t>的</w:t>
      </w:r>
      <w:r w:rsidRPr="00FD25B2">
        <w:rPr>
          <w:rFonts w:ascii="Segoe UI" w:eastAsia="宋体" w:hAnsi="Segoe UI" w:cs="Segoe UI"/>
          <w:kern w:val="0"/>
          <w:szCs w:val="21"/>
        </w:rPr>
        <w:t>ROS</w:t>
      </w:r>
      <w:r w:rsidRPr="00FD25B2">
        <w:rPr>
          <w:rFonts w:ascii="Segoe UI" w:eastAsia="宋体" w:hAnsi="Segoe UI" w:cs="Segoe UI"/>
          <w:kern w:val="0"/>
          <w:szCs w:val="21"/>
        </w:rPr>
        <w:t>驱动程序，您需要安装必要的软件包。请使用以下命令安装：</w:t>
      </w:r>
    </w:p>
    <w:p w14:paraId="0571C651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egoe UI" w:eastAsia="宋体" w:hAnsi="Segoe UI" w:cs="Segoe UI"/>
          <w:kern w:val="0"/>
          <w:sz w:val="18"/>
          <w:szCs w:val="18"/>
        </w:rPr>
      </w:pPr>
      <w:proofErr w:type="spellStart"/>
      <w:r w:rsidRPr="00FD25B2">
        <w:rPr>
          <w:rFonts w:ascii="Segoe UI" w:eastAsia="宋体" w:hAnsi="Segoe UI" w:cs="Segoe UI"/>
          <w:kern w:val="0"/>
          <w:sz w:val="18"/>
          <w:szCs w:val="18"/>
          <w:bdr w:val="single" w:sz="2" w:space="0" w:color="D9D9E3" w:frame="1"/>
        </w:rPr>
        <w:t>vbnet</w:t>
      </w:r>
      <w:r w:rsidRPr="00FD25B2">
        <w:rPr>
          <w:rFonts w:ascii="Segoe UI" w:eastAsia="宋体" w:hAnsi="Segoe UI" w:cs="Segoe UI"/>
          <w:kern w:val="0"/>
          <w:sz w:val="18"/>
          <w:szCs w:val="18"/>
        </w:rPr>
        <w:t>Copy</w:t>
      </w:r>
      <w:proofErr w:type="spellEnd"/>
      <w:r w:rsidRPr="00FD25B2">
        <w:rPr>
          <w:rFonts w:ascii="Segoe UI" w:eastAsia="宋体" w:hAnsi="Segoe UI" w:cs="Segoe UI"/>
          <w:kern w:val="0"/>
          <w:sz w:val="18"/>
          <w:szCs w:val="18"/>
        </w:rPr>
        <w:t xml:space="preserve"> code</w:t>
      </w:r>
    </w:p>
    <w:p w14:paraId="78D1C652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Ubuntu Mono" w:eastAsia="宋体" w:hAnsi="Ubuntu Mono" w:cs="宋体"/>
          <w:kern w:val="0"/>
          <w:sz w:val="18"/>
          <w:szCs w:val="18"/>
        </w:rPr>
      </w:pP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sudo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apt-</w:t>
      </w:r>
      <w:r w:rsidRPr="00FD25B2">
        <w:rPr>
          <w:rFonts w:ascii="inherit" w:eastAsia="宋体" w:hAnsi="inherit" w:cs="宋体"/>
          <w:color w:val="2E95D3"/>
          <w:kern w:val="0"/>
          <w:sz w:val="24"/>
          <w:szCs w:val="24"/>
          <w:bdr w:val="single" w:sz="2" w:space="0" w:color="D9D9E3" w:frame="1"/>
        </w:rPr>
        <w:t>get</w:t>
      </w:r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install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melodic-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kinetic-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kinect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sudo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apt-</w:t>
      </w:r>
      <w:r w:rsidRPr="00FD25B2">
        <w:rPr>
          <w:rFonts w:ascii="inherit" w:eastAsia="宋体" w:hAnsi="inherit" w:cs="宋体"/>
          <w:color w:val="2E95D3"/>
          <w:kern w:val="0"/>
          <w:sz w:val="24"/>
          <w:szCs w:val="24"/>
          <w:bdr w:val="single" w:sz="2" w:space="0" w:color="D9D9E3" w:frame="1"/>
        </w:rPr>
        <w:t>get</w:t>
      </w:r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install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melodic-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gbd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-launch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sudo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apt-</w:t>
      </w:r>
      <w:r w:rsidRPr="00FD25B2">
        <w:rPr>
          <w:rFonts w:ascii="inherit" w:eastAsia="宋体" w:hAnsi="inherit" w:cs="宋体"/>
          <w:color w:val="2E95D3"/>
          <w:kern w:val="0"/>
          <w:sz w:val="24"/>
          <w:szCs w:val="24"/>
          <w:bdr w:val="single" w:sz="2" w:space="0" w:color="D9D9E3" w:frame="1"/>
        </w:rPr>
        <w:t>get</w:t>
      </w:r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install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melodic-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depthimage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</w:t>
      </w:r>
      <w:r w:rsidRPr="00FD25B2">
        <w:rPr>
          <w:rFonts w:ascii="inherit" w:eastAsia="宋体" w:hAnsi="inherit" w:cs="宋体"/>
          <w:color w:val="2E95D3"/>
          <w:kern w:val="0"/>
          <w:sz w:val="24"/>
          <w:szCs w:val="24"/>
          <w:bdr w:val="single" w:sz="2" w:space="0" w:color="D9D9E3" w:frame="1"/>
        </w:rPr>
        <w:t>to</w:t>
      </w:r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-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laserscan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</w:p>
    <w:p w14:paraId="22B24122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如果您使用的是</w:t>
      </w:r>
      <w:r w:rsidRPr="00FD25B2">
        <w:rPr>
          <w:rFonts w:ascii="Segoe UI" w:eastAsia="宋体" w:hAnsi="Segoe UI" w:cs="Segoe UI"/>
          <w:kern w:val="0"/>
          <w:szCs w:val="21"/>
        </w:rPr>
        <w:t>ROS Noetic</w:t>
      </w:r>
      <w:r w:rsidRPr="00FD25B2">
        <w:rPr>
          <w:rFonts w:ascii="Segoe UI" w:eastAsia="宋体" w:hAnsi="Segoe UI" w:cs="Segoe UI"/>
          <w:kern w:val="0"/>
          <w:szCs w:val="21"/>
        </w:rPr>
        <w:t>，则将上述命令中的</w:t>
      </w:r>
      <w:r w:rsidRPr="00FD25B2">
        <w:rPr>
          <w:rFonts w:ascii="Segoe UI" w:eastAsia="宋体" w:hAnsi="Segoe UI" w:cs="Segoe UI"/>
          <w:kern w:val="0"/>
          <w:szCs w:val="21"/>
        </w:rPr>
        <w:t>“melodic”</w:t>
      </w:r>
      <w:r w:rsidRPr="00FD25B2">
        <w:rPr>
          <w:rFonts w:ascii="Segoe UI" w:eastAsia="宋体" w:hAnsi="Segoe UI" w:cs="Segoe UI"/>
          <w:kern w:val="0"/>
          <w:szCs w:val="21"/>
        </w:rPr>
        <w:t>替换为</w:t>
      </w:r>
      <w:r w:rsidRPr="00FD25B2">
        <w:rPr>
          <w:rFonts w:ascii="Segoe UI" w:eastAsia="宋体" w:hAnsi="Segoe UI" w:cs="Segoe UI"/>
          <w:kern w:val="0"/>
          <w:szCs w:val="21"/>
        </w:rPr>
        <w:t>“noetic”</w:t>
      </w:r>
      <w:r w:rsidRPr="00FD25B2">
        <w:rPr>
          <w:rFonts w:ascii="Segoe UI" w:eastAsia="宋体" w:hAnsi="Segoe UI" w:cs="Segoe UI"/>
          <w:kern w:val="0"/>
          <w:szCs w:val="21"/>
        </w:rPr>
        <w:t>。</w:t>
      </w:r>
    </w:p>
    <w:p w14:paraId="2B798D3E" w14:textId="77777777" w:rsidR="00FD25B2" w:rsidRPr="00FD25B2" w:rsidRDefault="00FD25B2" w:rsidP="00FD25B2">
      <w:pPr>
        <w:widowControl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安装和配置雷达和</w:t>
      </w:r>
      <w:r w:rsidRPr="00FD25B2">
        <w:rPr>
          <w:rFonts w:ascii="Segoe UI" w:eastAsia="宋体" w:hAnsi="Segoe UI" w:cs="Segoe UI"/>
          <w:kern w:val="0"/>
          <w:szCs w:val="21"/>
        </w:rPr>
        <w:t>Kinect</w:t>
      </w:r>
      <w:r w:rsidRPr="00FD25B2">
        <w:rPr>
          <w:rFonts w:ascii="Segoe UI" w:eastAsia="宋体" w:hAnsi="Segoe UI" w:cs="Segoe UI"/>
          <w:kern w:val="0"/>
          <w:szCs w:val="21"/>
        </w:rPr>
        <w:t>的驱动程序</w:t>
      </w:r>
    </w:p>
    <w:p w14:paraId="712C5FD5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要使用</w:t>
      </w:r>
      <w:r w:rsidRPr="00FD25B2">
        <w:rPr>
          <w:rFonts w:ascii="Segoe UI" w:eastAsia="宋体" w:hAnsi="Segoe UI" w:cs="Segoe UI"/>
          <w:kern w:val="0"/>
          <w:szCs w:val="21"/>
        </w:rPr>
        <w:t>TI IWR6843ISK-ODS</w:t>
      </w:r>
      <w:r w:rsidRPr="00FD25B2">
        <w:rPr>
          <w:rFonts w:ascii="Segoe UI" w:eastAsia="宋体" w:hAnsi="Segoe UI" w:cs="Segoe UI"/>
          <w:kern w:val="0"/>
          <w:szCs w:val="21"/>
        </w:rPr>
        <w:t>雷达和</w:t>
      </w: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，您需要安装它们各自的</w:t>
      </w:r>
      <w:r w:rsidRPr="00FD25B2">
        <w:rPr>
          <w:rFonts w:ascii="Segoe UI" w:eastAsia="宋体" w:hAnsi="Segoe UI" w:cs="Segoe UI"/>
          <w:kern w:val="0"/>
          <w:szCs w:val="21"/>
        </w:rPr>
        <w:t>ROS</w:t>
      </w:r>
      <w:r w:rsidRPr="00FD25B2">
        <w:rPr>
          <w:rFonts w:ascii="Segoe UI" w:eastAsia="宋体" w:hAnsi="Segoe UI" w:cs="Segoe UI"/>
          <w:kern w:val="0"/>
          <w:szCs w:val="21"/>
        </w:rPr>
        <w:t>驱动程序。请参阅以下链接以获取有关如何安装和配置它们的详细说明：</w:t>
      </w:r>
    </w:p>
    <w:p w14:paraId="4E656630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TI IWR6843ISK-ODS</w:t>
      </w:r>
      <w:r w:rsidRPr="00FD25B2">
        <w:rPr>
          <w:rFonts w:ascii="Segoe UI" w:eastAsia="宋体" w:hAnsi="Segoe UI" w:cs="Segoe UI"/>
          <w:kern w:val="0"/>
          <w:szCs w:val="21"/>
        </w:rPr>
        <w:t>雷达：</w:t>
      </w:r>
      <w:r w:rsidRPr="00FD25B2">
        <w:rPr>
          <w:rFonts w:ascii="Segoe UI" w:eastAsia="宋体" w:hAnsi="Segoe UI" w:cs="Segoe UI"/>
          <w:kern w:val="0"/>
          <w:szCs w:val="21"/>
        </w:rPr>
        <w:fldChar w:fldCharType="begin"/>
      </w:r>
      <w:r w:rsidRPr="00FD25B2">
        <w:rPr>
          <w:rFonts w:ascii="Segoe UI" w:eastAsia="宋体" w:hAnsi="Segoe UI" w:cs="Segoe UI"/>
          <w:kern w:val="0"/>
          <w:szCs w:val="21"/>
        </w:rPr>
        <w:instrText xml:space="preserve"> HYPERLINK "https://github.com/robopeak/rplidar_ros" \t "_new" </w:instrText>
      </w:r>
      <w:r w:rsidRPr="00FD25B2">
        <w:rPr>
          <w:rFonts w:ascii="Segoe UI" w:eastAsia="宋体" w:hAnsi="Segoe UI" w:cs="Segoe UI"/>
          <w:kern w:val="0"/>
          <w:szCs w:val="21"/>
        </w:rPr>
        <w:fldChar w:fldCharType="separate"/>
      </w:r>
      <w:r w:rsidRPr="00FD25B2">
        <w:rPr>
          <w:rFonts w:ascii="Segoe UI" w:eastAsia="宋体" w:hAnsi="Segoe UI" w:cs="Segoe UI"/>
          <w:color w:val="0000FF"/>
          <w:kern w:val="0"/>
          <w:szCs w:val="21"/>
          <w:u w:val="single"/>
          <w:bdr w:val="single" w:sz="2" w:space="0" w:color="D9D9E3" w:frame="1"/>
        </w:rPr>
        <w:t>https://github.com/robopeak/rplidar_ros</w:t>
      </w:r>
      <w:r w:rsidRPr="00FD25B2">
        <w:rPr>
          <w:rFonts w:ascii="Segoe UI" w:eastAsia="宋体" w:hAnsi="Segoe UI" w:cs="Segoe UI"/>
          <w:kern w:val="0"/>
          <w:szCs w:val="21"/>
        </w:rPr>
        <w:fldChar w:fldCharType="end"/>
      </w:r>
    </w:p>
    <w:p w14:paraId="230E2A5D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：</w:t>
      </w:r>
      <w:r w:rsidRPr="00FD25B2">
        <w:rPr>
          <w:rFonts w:ascii="Segoe UI" w:eastAsia="宋体" w:hAnsi="Segoe UI" w:cs="Segoe UI"/>
          <w:kern w:val="0"/>
          <w:szCs w:val="21"/>
        </w:rPr>
        <w:fldChar w:fldCharType="begin"/>
      </w:r>
      <w:r w:rsidRPr="00FD25B2">
        <w:rPr>
          <w:rFonts w:ascii="Segoe UI" w:eastAsia="宋体" w:hAnsi="Segoe UI" w:cs="Segoe UI"/>
          <w:kern w:val="0"/>
          <w:szCs w:val="21"/>
        </w:rPr>
        <w:instrText xml:space="preserve"> HYPERLINK "https://github.com/microsoft/Azure_Kinect_ROS_Driver" \t "_new" </w:instrText>
      </w:r>
      <w:r w:rsidRPr="00FD25B2">
        <w:rPr>
          <w:rFonts w:ascii="Segoe UI" w:eastAsia="宋体" w:hAnsi="Segoe UI" w:cs="Segoe UI"/>
          <w:kern w:val="0"/>
          <w:szCs w:val="21"/>
        </w:rPr>
        <w:fldChar w:fldCharType="separate"/>
      </w:r>
      <w:r w:rsidRPr="00FD25B2">
        <w:rPr>
          <w:rFonts w:ascii="Segoe UI" w:eastAsia="宋体" w:hAnsi="Segoe UI" w:cs="Segoe UI"/>
          <w:color w:val="0000FF"/>
          <w:kern w:val="0"/>
          <w:szCs w:val="21"/>
          <w:u w:val="single"/>
          <w:bdr w:val="single" w:sz="2" w:space="0" w:color="D9D9E3" w:frame="1"/>
        </w:rPr>
        <w:t>https://github.com/microsoft/Azure_Kinect_ROS_Driver</w:t>
      </w:r>
      <w:r w:rsidRPr="00FD25B2">
        <w:rPr>
          <w:rFonts w:ascii="Segoe UI" w:eastAsia="宋体" w:hAnsi="Segoe UI" w:cs="Segoe UI"/>
          <w:kern w:val="0"/>
          <w:szCs w:val="21"/>
        </w:rPr>
        <w:fldChar w:fldCharType="end"/>
      </w:r>
    </w:p>
    <w:p w14:paraId="717BECFA" w14:textId="77777777" w:rsidR="00FD25B2" w:rsidRPr="00FD25B2" w:rsidRDefault="00FD25B2" w:rsidP="00FD25B2">
      <w:pPr>
        <w:widowControl/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下载和安装自动标定软件包</w:t>
      </w:r>
    </w:p>
    <w:p w14:paraId="3A3F1FB1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接下来，您需要下载并安装自动标定软件包。有几个可用的软件包，但以下是一个流行的选择：</w:t>
      </w:r>
    </w:p>
    <w:p w14:paraId="22AFA04B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hyperlink r:id="rId5" w:tgtFrame="_new" w:history="1">
        <w:r w:rsidRPr="00FD25B2">
          <w:rPr>
            <w:rFonts w:ascii="Segoe UI" w:eastAsia="宋体" w:hAnsi="Segoe UI" w:cs="Segoe UI"/>
            <w:color w:val="0000FF"/>
            <w:kern w:val="0"/>
            <w:szCs w:val="21"/>
            <w:u w:val="single"/>
            <w:bdr w:val="single" w:sz="2" w:space="0" w:color="D9D9E3" w:frame="1"/>
          </w:rPr>
          <w:t>https://github.com/ethz-asl/kalibr</w:t>
        </w:r>
      </w:hyperlink>
    </w:p>
    <w:p w14:paraId="46A532AA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请按照该软件包的文档进行安装和配置。</w:t>
      </w:r>
    </w:p>
    <w:p w14:paraId="4A95804B" w14:textId="77777777" w:rsidR="00FD25B2" w:rsidRPr="00FD25B2" w:rsidRDefault="00FD25B2" w:rsidP="00FD25B2">
      <w:pPr>
        <w:widowControl/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运行标定程序</w:t>
      </w:r>
    </w:p>
    <w:p w14:paraId="6467A399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完成软件包的安装和配置后，您可以运行标定程序。请按照以下步骤操作：</w:t>
      </w:r>
    </w:p>
    <w:p w14:paraId="76FC0310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 xml:space="preserve">a. </w:t>
      </w:r>
      <w:r w:rsidRPr="00FD25B2">
        <w:rPr>
          <w:rFonts w:ascii="Segoe UI" w:eastAsia="宋体" w:hAnsi="Segoe UI" w:cs="Segoe UI"/>
          <w:kern w:val="0"/>
          <w:szCs w:val="21"/>
        </w:rPr>
        <w:t>打开一个终端窗口并启动雷达驱动程序：</w:t>
      </w:r>
    </w:p>
    <w:p w14:paraId="3D0E7EE3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egoe UI" w:eastAsia="宋体" w:hAnsi="Segoe UI" w:cs="Segoe UI"/>
          <w:kern w:val="0"/>
          <w:sz w:val="18"/>
          <w:szCs w:val="18"/>
        </w:rPr>
      </w:pPr>
      <w:r w:rsidRPr="00FD25B2">
        <w:rPr>
          <w:rFonts w:ascii="Segoe UI" w:eastAsia="宋体" w:hAnsi="Segoe UI" w:cs="Segoe UI"/>
          <w:kern w:val="0"/>
          <w:sz w:val="18"/>
          <w:szCs w:val="18"/>
        </w:rPr>
        <w:lastRenderedPageBreak/>
        <w:t>Copy code</w:t>
      </w:r>
    </w:p>
    <w:p w14:paraId="7026B0E4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Ubuntu Mono" w:eastAsia="宋体" w:hAnsi="Ubuntu Mono" w:cs="宋体"/>
          <w:kern w:val="0"/>
          <w:sz w:val="18"/>
          <w:szCs w:val="18"/>
        </w:rPr>
      </w:pP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launch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plidar_ro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proofErr w:type="gram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plidar.launch</w:t>
      </w:r>
      <w:proofErr w:type="spellEnd"/>
      <w:proofErr w:type="gram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</w:p>
    <w:p w14:paraId="175D0049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 xml:space="preserve">b. </w:t>
      </w:r>
      <w:r w:rsidRPr="00FD25B2">
        <w:rPr>
          <w:rFonts w:ascii="Segoe UI" w:eastAsia="宋体" w:hAnsi="Segoe UI" w:cs="Segoe UI"/>
          <w:kern w:val="0"/>
          <w:szCs w:val="21"/>
        </w:rPr>
        <w:t>在另一个终端窗口中启动</w:t>
      </w: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驱动程序：</w:t>
      </w:r>
    </w:p>
    <w:p w14:paraId="65E0A1E5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egoe UI" w:eastAsia="宋体" w:hAnsi="Segoe UI" w:cs="Segoe UI"/>
          <w:kern w:val="0"/>
          <w:sz w:val="18"/>
          <w:szCs w:val="18"/>
        </w:rPr>
      </w:pPr>
      <w:r w:rsidRPr="00FD25B2">
        <w:rPr>
          <w:rFonts w:ascii="Segoe UI" w:eastAsia="宋体" w:hAnsi="Segoe UI" w:cs="Segoe UI"/>
          <w:kern w:val="0"/>
          <w:sz w:val="18"/>
          <w:szCs w:val="18"/>
        </w:rPr>
        <w:t>Copy code</w:t>
      </w:r>
    </w:p>
    <w:p w14:paraId="75AFC2ED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Ubuntu Mono" w:eastAsia="宋体" w:hAnsi="Ubuntu Mono" w:cs="宋体"/>
          <w:kern w:val="0"/>
          <w:sz w:val="18"/>
          <w:szCs w:val="18"/>
        </w:rPr>
      </w:pP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launch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azure_kinect_ros_driver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proofErr w:type="gram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driver.launch</w:t>
      </w:r>
      <w:proofErr w:type="spellEnd"/>
      <w:proofErr w:type="gram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</w:p>
    <w:p w14:paraId="72D5FE26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 xml:space="preserve">c. </w:t>
      </w:r>
      <w:r w:rsidRPr="00FD25B2">
        <w:rPr>
          <w:rFonts w:ascii="Segoe UI" w:eastAsia="宋体" w:hAnsi="Segoe UI" w:cs="Segoe UI"/>
          <w:kern w:val="0"/>
          <w:szCs w:val="21"/>
        </w:rPr>
        <w:t>在第三个终端窗口中启动自动标定程序：</w:t>
      </w:r>
    </w:p>
    <w:p w14:paraId="1683E1FB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egoe UI" w:eastAsia="宋体" w:hAnsi="Segoe UI" w:cs="Segoe UI"/>
          <w:kern w:val="0"/>
          <w:sz w:val="18"/>
          <w:szCs w:val="18"/>
        </w:rPr>
      </w:pPr>
      <w:r w:rsidRPr="00FD25B2">
        <w:rPr>
          <w:rFonts w:ascii="Segoe UI" w:eastAsia="宋体" w:hAnsi="Segoe UI" w:cs="Segoe UI"/>
          <w:kern w:val="0"/>
          <w:sz w:val="18"/>
          <w:szCs w:val="18"/>
        </w:rPr>
        <w:t>Copy code</w:t>
      </w:r>
    </w:p>
    <w:p w14:paraId="5C811C7E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Ubuntu Mono" w:eastAsia="宋体" w:hAnsi="Ubuntu Mono" w:cs="宋体"/>
          <w:kern w:val="0"/>
          <w:sz w:val="18"/>
          <w:szCs w:val="18"/>
        </w:rPr>
      </w:pP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launch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kalibr_calibrate_camera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calibrate_azure_</w:t>
      </w:r>
      <w:proofErr w:type="gram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adar.launch</w:t>
      </w:r>
      <w:proofErr w:type="spellEnd"/>
      <w:proofErr w:type="gram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</w:p>
    <w:p w14:paraId="602F0475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该程序将在</w:t>
      </w:r>
      <w:r w:rsidRPr="00FD25B2">
        <w:rPr>
          <w:rFonts w:ascii="Segoe UI" w:eastAsia="宋体" w:hAnsi="Segoe UI" w:cs="Segoe UI"/>
          <w:kern w:val="0"/>
          <w:szCs w:val="21"/>
        </w:rPr>
        <w:t>Kinect Azure DK</w:t>
      </w:r>
      <w:r w:rsidRPr="00FD25B2">
        <w:rPr>
          <w:rFonts w:ascii="Segoe UI" w:eastAsia="宋体" w:hAnsi="Segoe UI" w:cs="Segoe UI"/>
          <w:kern w:val="0"/>
          <w:szCs w:val="21"/>
        </w:rPr>
        <w:t>和雷达之间进行自动标定，并输出一个包含相机和雷达之间的变换的</w:t>
      </w:r>
      <w:r w:rsidRPr="00FD25B2">
        <w:rPr>
          <w:rFonts w:ascii="Segoe UI" w:eastAsia="宋体" w:hAnsi="Segoe UI" w:cs="Segoe UI"/>
          <w:kern w:val="0"/>
          <w:szCs w:val="21"/>
        </w:rPr>
        <w:t>YAML</w:t>
      </w:r>
      <w:r w:rsidRPr="00FD25B2">
        <w:rPr>
          <w:rFonts w:ascii="Segoe UI" w:eastAsia="宋体" w:hAnsi="Segoe UI" w:cs="Segoe UI"/>
          <w:kern w:val="0"/>
          <w:szCs w:val="21"/>
        </w:rPr>
        <w:t>文件。</w:t>
      </w:r>
    </w:p>
    <w:p w14:paraId="06CAF1EC" w14:textId="77777777" w:rsidR="00FD25B2" w:rsidRPr="00FD25B2" w:rsidRDefault="00FD25B2" w:rsidP="00FD25B2">
      <w:pPr>
        <w:widowControl/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验证标定结果</w:t>
      </w:r>
    </w:p>
    <w:p w14:paraId="32AF900D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完成标定后，您可以使用以下命令验证标定结果：</w:t>
      </w:r>
    </w:p>
    <w:p w14:paraId="143607BC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egoe UI" w:eastAsia="宋体" w:hAnsi="Segoe UI" w:cs="Segoe UI"/>
          <w:kern w:val="0"/>
          <w:sz w:val="18"/>
          <w:szCs w:val="18"/>
        </w:rPr>
      </w:pPr>
      <w:r w:rsidRPr="00FD25B2">
        <w:rPr>
          <w:rFonts w:ascii="Segoe UI" w:eastAsia="宋体" w:hAnsi="Segoe UI" w:cs="Segoe UI"/>
          <w:kern w:val="0"/>
          <w:sz w:val="18"/>
          <w:szCs w:val="18"/>
        </w:rPr>
        <w:t>Copy code</w:t>
      </w:r>
    </w:p>
    <w:p w14:paraId="77D375EF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Ubuntu Mono" w:eastAsia="宋体" w:hAnsi="Ubuntu Mono" w:cs="宋体"/>
          <w:kern w:val="0"/>
          <w:sz w:val="18"/>
          <w:szCs w:val="18"/>
        </w:rPr>
      </w:pP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roslaunch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kalibr_calibrate_cameras</w:t>
      </w:r>
      <w:proofErr w:type="spell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  <w:proofErr w:type="spell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kalibr_calibrate_</w:t>
      </w:r>
      <w:proofErr w:type="gramStart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>visualization.launch</w:t>
      </w:r>
      <w:proofErr w:type="spellEnd"/>
      <w:proofErr w:type="gramEnd"/>
      <w:r w:rsidRPr="00FD25B2">
        <w:rPr>
          <w:rFonts w:ascii="inherit" w:eastAsia="宋体" w:hAnsi="inherit" w:cs="宋体"/>
          <w:color w:val="FFFFFF"/>
          <w:kern w:val="0"/>
          <w:sz w:val="24"/>
          <w:szCs w:val="24"/>
          <w:bdr w:val="single" w:sz="2" w:space="1" w:color="D9D9E3" w:frame="1"/>
        </w:rPr>
        <w:t xml:space="preserve"> </w:t>
      </w:r>
    </w:p>
    <w:p w14:paraId="06604C56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该命令将启动一个可视化工具，您可以使用它来查看相机和雷达之间的变换是否准确。</w:t>
      </w:r>
    </w:p>
    <w:p w14:paraId="375D321F" w14:textId="77777777" w:rsidR="00FD25B2" w:rsidRPr="00FD25B2" w:rsidRDefault="00FD25B2" w:rsidP="00FD25B2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/>
        <w:jc w:val="left"/>
        <w:rPr>
          <w:rFonts w:ascii="Segoe UI" w:eastAsia="宋体" w:hAnsi="Segoe UI" w:cs="Segoe UI"/>
          <w:kern w:val="0"/>
          <w:szCs w:val="21"/>
        </w:rPr>
      </w:pPr>
      <w:r w:rsidRPr="00FD25B2">
        <w:rPr>
          <w:rFonts w:ascii="Segoe UI" w:eastAsia="宋体" w:hAnsi="Segoe UI" w:cs="Segoe UI"/>
          <w:kern w:val="0"/>
          <w:szCs w:val="21"/>
        </w:rPr>
        <w:t>以上就是在</w:t>
      </w:r>
      <w:r w:rsidRPr="00FD25B2">
        <w:rPr>
          <w:rFonts w:ascii="Segoe UI" w:eastAsia="宋体" w:hAnsi="Segoe UI" w:cs="Segoe UI"/>
          <w:kern w:val="0"/>
          <w:szCs w:val="21"/>
        </w:rPr>
        <w:t>ROS</w:t>
      </w:r>
      <w:r w:rsidRPr="00FD25B2">
        <w:rPr>
          <w:rFonts w:ascii="Segoe UI" w:eastAsia="宋体" w:hAnsi="Segoe UI" w:cs="Segoe UI"/>
          <w:kern w:val="0"/>
          <w:szCs w:val="21"/>
        </w:rPr>
        <w:t>环境下使用</w:t>
      </w:r>
      <w:r w:rsidRPr="00FD25B2">
        <w:rPr>
          <w:rFonts w:ascii="Segoe UI" w:eastAsia="宋体" w:hAnsi="Segoe UI" w:cs="Segoe UI"/>
          <w:kern w:val="0"/>
          <w:szCs w:val="21"/>
        </w:rPr>
        <w:t>TI IWR6843ISK-ODS</w:t>
      </w:r>
      <w:r w:rsidRPr="00FD25B2">
        <w:rPr>
          <w:rFonts w:ascii="Segoe UI" w:eastAsia="宋体" w:hAnsi="Segoe UI" w:cs="Segoe UI"/>
          <w:kern w:val="0"/>
          <w:szCs w:val="21"/>
        </w:rPr>
        <w:t>雷达和</w:t>
      </w:r>
      <w:r w:rsidRPr="00FD25B2">
        <w:rPr>
          <w:rFonts w:ascii="Segoe UI" w:eastAsia="宋体" w:hAnsi="Segoe UI" w:cs="Segoe UI"/>
          <w:kern w:val="0"/>
          <w:szCs w:val="21"/>
        </w:rPr>
        <w:t>Kinect</w:t>
      </w:r>
    </w:p>
    <w:p w14:paraId="4BFB6836" w14:textId="5B050963" w:rsidR="0042173D" w:rsidRDefault="0042173D"/>
    <w:p w14:paraId="6B460570" w14:textId="784B77CB" w:rsidR="003517DA" w:rsidRDefault="003517DA"/>
    <w:p w14:paraId="023FAC59" w14:textId="5FC380B6" w:rsidR="003517DA" w:rsidRDefault="003517DA"/>
    <w:p w14:paraId="276FBF81" w14:textId="77777777" w:rsidR="003517DA" w:rsidRPr="003517DA" w:rsidRDefault="003517DA" w:rsidP="003517D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bookmarkStart w:id="1" w:name="OLE_LINK2"/>
      <w:bookmarkStart w:id="2" w:name="OLE_LINK3"/>
      <w:r w:rsidRPr="003517DA">
        <w:rPr>
          <w:rFonts w:ascii="宋体" w:eastAsia="宋体" w:hAnsi="宋体" w:cs="宋体"/>
          <w:kern w:val="0"/>
          <w:sz w:val="24"/>
          <w:szCs w:val="24"/>
        </w:rPr>
        <w:t>ROS环境下TI IWR6843ISK-ODS雷达和Kinect Azure DK空间自动标定详细步骤</w:t>
      </w:r>
      <w:bookmarkEnd w:id="1"/>
    </w:p>
    <w:bookmarkEnd w:id="2"/>
    <w:p w14:paraId="05127D8D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实现ROS环境下TI IWR6843ISK-ODS雷达和Kinect Azure DK空间自动标定需要以下步骤：</w:t>
      </w:r>
    </w:p>
    <w:p w14:paraId="31673ADA" w14:textId="77777777" w:rsidR="003517DA" w:rsidRPr="003517DA" w:rsidRDefault="003517DA" w:rsidP="003517DA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安装必要的软件包</w:t>
      </w:r>
    </w:p>
    <w:p w14:paraId="6049929D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在开始之前，需要安装以下软件包：</w:t>
      </w:r>
    </w:p>
    <w:p w14:paraId="018A6D93" w14:textId="77777777" w:rsidR="003517DA" w:rsidRPr="003517DA" w:rsidRDefault="003517DA" w:rsidP="003517DA">
      <w:pPr>
        <w:widowControl/>
        <w:numPr>
          <w:ilvl w:val="0"/>
          <w:numId w:val="8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ROS：根据您的操作系统和ROS版本安装ROS。</w:t>
      </w:r>
    </w:p>
    <w:p w14:paraId="369A6064" w14:textId="77777777" w:rsidR="003517DA" w:rsidRPr="003517DA" w:rsidRDefault="003517DA" w:rsidP="003517DA">
      <w:pPr>
        <w:widowControl/>
        <w:numPr>
          <w:ilvl w:val="0"/>
          <w:numId w:val="8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lastRenderedPageBreak/>
        <w:t xml:space="preserve">TI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mmWave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ROS包：这个软件包提供了ROS驱动程序，用于与IWR6843ISK雷达通信。安装方式：将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mmWave_ROS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>软件包下载到您的工作空间，然后使用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catkin_make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>构建该软件包。</w:t>
      </w:r>
    </w:p>
    <w:p w14:paraId="5B70BAD0" w14:textId="77777777" w:rsidR="003517DA" w:rsidRPr="003517DA" w:rsidRDefault="003517DA" w:rsidP="003517DA">
      <w:pPr>
        <w:widowControl/>
        <w:numPr>
          <w:ilvl w:val="0"/>
          <w:numId w:val="8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Kinect Azure ROS包：这个软件包提供了ROS驱动程序，用于与Kinect Azure DK通信。安装方式：将Azure Kinect ROS Driver软件包下载到您的工作空间，然后使用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catkin_make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>构建该软件包。</w:t>
      </w:r>
    </w:p>
    <w:p w14:paraId="0EBBA4BE" w14:textId="77777777" w:rsidR="003517DA" w:rsidRPr="003517DA" w:rsidRDefault="003517DA" w:rsidP="003517DA">
      <w:pPr>
        <w:widowControl/>
        <w:numPr>
          <w:ilvl w:val="0"/>
          <w:numId w:val="9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运行TI IWR6843ISK雷达</w:t>
      </w:r>
    </w:p>
    <w:p w14:paraId="4FABC512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运行IWR6843ISK雷达需要使用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mmWave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ROS软件包。首先，确保雷达已连接到计算机，并启动ROS节点：</w:t>
      </w:r>
    </w:p>
    <w:p w14:paraId="0BB41849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roslaunch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ti_mmwave_rospkg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multi_</w:t>
      </w:r>
      <w:proofErr w:type="gramStart"/>
      <w:r w:rsidRPr="003517DA">
        <w:rPr>
          <w:rFonts w:ascii="宋体" w:eastAsia="宋体" w:hAnsi="宋体" w:cs="宋体"/>
          <w:kern w:val="0"/>
          <w:sz w:val="24"/>
          <w:szCs w:val="24"/>
        </w:rPr>
        <w:t>sensor.launch</w:t>
      </w:r>
      <w:proofErr w:type="spellEnd"/>
      <w:proofErr w:type="gramEnd"/>
    </w:p>
    <w:p w14:paraId="17146CB5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这将启动ROS节点，并让雷达开始广播数据。</w:t>
      </w:r>
    </w:p>
    <w:p w14:paraId="059B1A79" w14:textId="77777777" w:rsidR="003517DA" w:rsidRPr="003517DA" w:rsidRDefault="003517DA" w:rsidP="003517DA">
      <w:pPr>
        <w:widowControl/>
        <w:numPr>
          <w:ilvl w:val="0"/>
          <w:numId w:val="10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运行Kinect Azure DK</w:t>
      </w:r>
    </w:p>
    <w:p w14:paraId="2A5348B5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运行Kinect Azure DK需要使用Azure Kinect ROS Driver软件包。首先，确保Kinect Azure DK已连接到计算机，并启动ROS节点：</w:t>
      </w:r>
    </w:p>
    <w:p w14:paraId="58191CCC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roslaunch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azure_kinect_ros_driver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proofErr w:type="gramStart"/>
      <w:r w:rsidRPr="003517DA">
        <w:rPr>
          <w:rFonts w:ascii="宋体" w:eastAsia="宋体" w:hAnsi="宋体" w:cs="宋体"/>
          <w:kern w:val="0"/>
          <w:sz w:val="24"/>
          <w:szCs w:val="24"/>
        </w:rPr>
        <w:t>driver.launch</w:t>
      </w:r>
      <w:proofErr w:type="spellEnd"/>
      <w:proofErr w:type="gramEnd"/>
    </w:p>
    <w:p w14:paraId="56729E2B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这将启动ROS节点，并让Kinect Azure DK开始广播数据。</w:t>
      </w:r>
    </w:p>
    <w:p w14:paraId="062AAC38" w14:textId="77777777" w:rsidR="003517DA" w:rsidRPr="003517DA" w:rsidRDefault="003517DA" w:rsidP="003517DA">
      <w:pPr>
        <w:widowControl/>
        <w:numPr>
          <w:ilvl w:val="0"/>
          <w:numId w:val="1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运行自动标定程序</w:t>
      </w:r>
    </w:p>
    <w:p w14:paraId="2E1D9698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现在，可以运行自动标定程序。该程序使用Kinect Azure DK和IWR6843ISK雷达的数据进行标定，并生成标定参数文件。</w:t>
      </w:r>
    </w:p>
    <w:p w14:paraId="40270C2D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首先，将自动标定程序的软件包下载到您的工作空间，然后使用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catkin_make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>构建该软件包：</w:t>
      </w:r>
    </w:p>
    <w:p w14:paraId="350AF4B6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bash</w:t>
      </w:r>
    </w:p>
    <w:p w14:paraId="005AC635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cd ~/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catkin_ws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>/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src</w:t>
      </w:r>
      <w:proofErr w:type="spellEnd"/>
    </w:p>
    <w:p w14:paraId="35729BCC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git clone https://github.com/RobustFieldAutonomyLab/spatial-calibration.git</w:t>
      </w:r>
    </w:p>
    <w:p w14:paraId="08CFB1F6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cd</w:t>
      </w:r>
      <w:proofErr w:type="gramStart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..</w:t>
      </w:r>
      <w:proofErr w:type="gramEnd"/>
    </w:p>
    <w:p w14:paraId="22EAEBDB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catkin_make</w:t>
      </w:r>
      <w:proofErr w:type="spellEnd"/>
    </w:p>
    <w:p w14:paraId="296700F5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然后，启动自动标定程序节点：</w:t>
      </w:r>
    </w:p>
    <w:p w14:paraId="6F9C8D05" w14:textId="77777777" w:rsidR="003517DA" w:rsidRPr="003517DA" w:rsidRDefault="003517DA" w:rsidP="003517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roslaunch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spatial_calibration</w:t>
      </w:r>
      <w:proofErr w:type="spellEnd"/>
      <w:r w:rsidRPr="003517D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3517DA">
        <w:rPr>
          <w:rFonts w:ascii="宋体" w:eastAsia="宋体" w:hAnsi="宋体" w:cs="宋体"/>
          <w:kern w:val="0"/>
          <w:sz w:val="24"/>
          <w:szCs w:val="24"/>
        </w:rPr>
        <w:t>automatic_</w:t>
      </w:r>
      <w:proofErr w:type="gramStart"/>
      <w:r w:rsidRPr="003517DA">
        <w:rPr>
          <w:rFonts w:ascii="宋体" w:eastAsia="宋体" w:hAnsi="宋体" w:cs="宋体"/>
          <w:kern w:val="0"/>
          <w:sz w:val="24"/>
          <w:szCs w:val="24"/>
        </w:rPr>
        <w:t>calibration.launch</w:t>
      </w:r>
      <w:proofErr w:type="spellEnd"/>
      <w:proofErr w:type="gramEnd"/>
    </w:p>
    <w:p w14:paraId="63DAE6BC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lastRenderedPageBreak/>
        <w:t>在启动程序后，将Kinect Azure DK和IWR6843ISK雷达对准彼此，并确保它们可以看到相同的场景。程序将运行数秒钟，然后输出标定参数文件的路径。您可以将该文件用于将Kinect Azure DK和IWR6843ISK雷达的点</w:t>
      </w:r>
      <w:proofErr w:type="gramStart"/>
      <w:r w:rsidRPr="003517DA">
        <w:rPr>
          <w:rFonts w:ascii="宋体" w:eastAsia="宋体" w:hAnsi="宋体" w:cs="宋体"/>
          <w:kern w:val="0"/>
          <w:sz w:val="24"/>
          <w:szCs w:val="24"/>
        </w:rPr>
        <w:t>云数据</w:t>
      </w:r>
      <w:proofErr w:type="gramEnd"/>
      <w:r w:rsidRPr="003517DA">
        <w:rPr>
          <w:rFonts w:ascii="宋体" w:eastAsia="宋体" w:hAnsi="宋体" w:cs="宋体"/>
          <w:kern w:val="0"/>
          <w:sz w:val="24"/>
          <w:szCs w:val="24"/>
        </w:rPr>
        <w:t>对齐。</w:t>
      </w:r>
    </w:p>
    <w:p w14:paraId="5FD2A61E" w14:textId="77777777" w:rsidR="003517DA" w:rsidRPr="003517DA" w:rsidRDefault="003517DA" w:rsidP="003517D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17DA">
        <w:rPr>
          <w:rFonts w:ascii="宋体" w:eastAsia="宋体" w:hAnsi="宋体" w:cs="宋体"/>
          <w:kern w:val="0"/>
          <w:sz w:val="24"/>
          <w:szCs w:val="24"/>
        </w:rPr>
        <w:t>注意：在运行程序之前，需要将雷达和Kinect Azure DK的位置和朝向进行粗略估计，以确保它们在同一平面上。</w:t>
      </w:r>
    </w:p>
    <w:p w14:paraId="6A2DB0AA" w14:textId="77777777" w:rsidR="003517DA" w:rsidRPr="003517DA" w:rsidRDefault="003517DA">
      <w:pPr>
        <w:rPr>
          <w:rFonts w:hint="eastAsia"/>
        </w:rPr>
      </w:pPr>
    </w:p>
    <w:sectPr w:rsidR="003517DA" w:rsidRPr="003517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A79F7"/>
    <w:multiLevelType w:val="multilevel"/>
    <w:tmpl w:val="79CE3C2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923DD1"/>
    <w:multiLevelType w:val="multilevel"/>
    <w:tmpl w:val="6CCC55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9B44FC"/>
    <w:multiLevelType w:val="multilevel"/>
    <w:tmpl w:val="9946BE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420697"/>
    <w:multiLevelType w:val="multilevel"/>
    <w:tmpl w:val="FBB88A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0F2641"/>
    <w:multiLevelType w:val="multilevel"/>
    <w:tmpl w:val="A89CF4C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9D69EE"/>
    <w:multiLevelType w:val="multilevel"/>
    <w:tmpl w:val="47E68F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360A6F"/>
    <w:multiLevelType w:val="multilevel"/>
    <w:tmpl w:val="EDAC9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4545"/>
    <w:multiLevelType w:val="multilevel"/>
    <w:tmpl w:val="39C6F2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B31BF9"/>
    <w:multiLevelType w:val="multilevel"/>
    <w:tmpl w:val="ABF8F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CE4D03"/>
    <w:multiLevelType w:val="multilevel"/>
    <w:tmpl w:val="7FB81C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932699"/>
    <w:multiLevelType w:val="multilevel"/>
    <w:tmpl w:val="0E343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3877511">
    <w:abstractNumId w:val="6"/>
  </w:num>
  <w:num w:numId="2" w16cid:durableId="233050315">
    <w:abstractNumId w:val="8"/>
  </w:num>
  <w:num w:numId="3" w16cid:durableId="2109697555">
    <w:abstractNumId w:val="7"/>
  </w:num>
  <w:num w:numId="4" w16cid:durableId="582879622">
    <w:abstractNumId w:val="4"/>
  </w:num>
  <w:num w:numId="5" w16cid:durableId="202401336">
    <w:abstractNumId w:val="2"/>
  </w:num>
  <w:num w:numId="6" w16cid:durableId="1316684607">
    <w:abstractNumId w:val="0"/>
  </w:num>
  <w:num w:numId="7" w16cid:durableId="2114549435">
    <w:abstractNumId w:val="3"/>
  </w:num>
  <w:num w:numId="8" w16cid:durableId="582031283">
    <w:abstractNumId w:val="10"/>
  </w:num>
  <w:num w:numId="9" w16cid:durableId="1718042279">
    <w:abstractNumId w:val="5"/>
  </w:num>
  <w:num w:numId="10" w16cid:durableId="1131704671">
    <w:abstractNumId w:val="1"/>
  </w:num>
  <w:num w:numId="11" w16cid:durableId="4137467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DczMrM0NjY1NzRQ0lEKTi0uzszPAykwrAUAGFteNiwAAAA="/>
  </w:docVars>
  <w:rsids>
    <w:rsidRoot w:val="00FD25B2"/>
    <w:rsid w:val="00064449"/>
    <w:rsid w:val="00156325"/>
    <w:rsid w:val="002A7395"/>
    <w:rsid w:val="003517DA"/>
    <w:rsid w:val="0042173D"/>
    <w:rsid w:val="007E0007"/>
    <w:rsid w:val="008F4464"/>
    <w:rsid w:val="00C46312"/>
    <w:rsid w:val="00D0756A"/>
    <w:rsid w:val="00EC1B23"/>
    <w:rsid w:val="00FD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79CAE"/>
  <w15:chartTrackingRefBased/>
  <w15:docId w15:val="{A1292282-4CF1-44ED-9BE1-AC004F21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aliases w:val="三线表"/>
    <w:basedOn w:val="a1"/>
    <w:rsid w:val="00EC1B23"/>
    <w:pPr>
      <w:ind w:firstLineChars="200" w:firstLine="200"/>
      <w:jc w:val="both"/>
    </w:pPr>
    <w:rPr>
      <w:rFonts w:ascii="Times New Roman" w:eastAsia="宋体" w:hAnsi="Times New Roman"/>
      <w:kern w:val="0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a4">
    <w:name w:val="Normal (Web)"/>
    <w:basedOn w:val="a"/>
    <w:uiPriority w:val="99"/>
    <w:semiHidden/>
    <w:unhideWhenUsed/>
    <w:rsid w:val="00FD25B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D25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D25B2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FD25B2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FD25B2"/>
  </w:style>
  <w:style w:type="character" w:styleId="a5">
    <w:name w:val="Hyperlink"/>
    <w:basedOn w:val="a0"/>
    <w:uiPriority w:val="99"/>
    <w:semiHidden/>
    <w:unhideWhenUsed/>
    <w:rsid w:val="00FD25B2"/>
    <w:rPr>
      <w:color w:val="0000FF"/>
      <w:u w:val="single"/>
    </w:rPr>
  </w:style>
  <w:style w:type="character" w:customStyle="1" w:styleId="hljs-builtin">
    <w:name w:val="hljs-built_in"/>
    <w:basedOn w:val="a0"/>
    <w:rsid w:val="003517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4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2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21912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95993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391518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800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6770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178214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19565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854499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8646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3265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604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04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48677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950279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2747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840920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71058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311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4950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990399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6973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10484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826504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4104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46657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6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14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3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3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9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ethz-asl/kali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421</Words>
  <Characters>2404</Characters>
  <Application>Microsoft Office Word</Application>
  <DocSecurity>0</DocSecurity>
  <Lines>20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史 瑞笠</dc:creator>
  <cp:keywords/>
  <dc:description/>
  <cp:lastModifiedBy>史 瑞笠</cp:lastModifiedBy>
  <cp:revision>3</cp:revision>
  <dcterms:created xsi:type="dcterms:W3CDTF">2023-03-08T02:53:00Z</dcterms:created>
  <dcterms:modified xsi:type="dcterms:W3CDTF">2023-03-08T03:41:00Z</dcterms:modified>
</cp:coreProperties>
</file>